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027E" w:rsidRDefault="00656D1C">
      <w:pPr>
        <w:jc w:val="center"/>
        <w:rPr>
          <w:b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838825" cy="1481138"/>
                <wp:effectExtent l="0" t="0" r="28575" b="241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8825" cy="14811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5A027E" w:rsidRDefault="005A027E">
                            <w:pPr>
                              <w:spacing w:line="255" w:lineRule="auto"/>
                              <w:jc w:val="center"/>
                              <w:textDirection w:val="btLr"/>
                            </w:pPr>
                          </w:p>
                          <w:p w:rsidR="005A027E" w:rsidRDefault="00656D1C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 xml:space="preserve">May 11, 2020 REGULAR COUNCIL MEETING </w:t>
                            </w:r>
                          </w:p>
                          <w:p w:rsidR="005A027E" w:rsidRDefault="00656D1C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>6:30 PM</w:t>
                            </w:r>
                          </w:p>
                          <w:p w:rsidR="005A027E" w:rsidRDefault="00656D1C">
                            <w:pPr>
                              <w:spacing w:line="25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>Via Zoom</w:t>
                            </w:r>
                          </w:p>
                          <w:p w:rsidR="005A027E" w:rsidRDefault="005A027E">
                            <w:pPr>
                              <w:spacing w:line="255" w:lineRule="auto"/>
                              <w:jc w:val="center"/>
                              <w:textDirection w:val="btLr"/>
                            </w:pPr>
                          </w:p>
                          <w:p w:rsidR="005A027E" w:rsidRDefault="005A027E">
                            <w:pPr>
                              <w:spacing w:line="255" w:lineRule="auto"/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left:0;text-align:left;margin-left:408.55pt;margin-top:0;width:459.75pt;height:116.65pt;z-index:25165824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:rsidR="005A027E" w:rsidRDefault="005A027E">
                      <w:pPr>
                        <w:spacing w:line="255" w:lineRule="auto"/>
                        <w:jc w:val="center"/>
                        <w:textDirection w:val="btLr"/>
                      </w:pPr>
                    </w:p>
                    <w:p w:rsidR="005A027E" w:rsidRDefault="00656D1C">
                      <w:pPr>
                        <w:jc w:val="center"/>
                        <w:textDirection w:val="btLr"/>
                      </w:pPr>
                      <w:r>
                        <w:rPr>
                          <w:b/>
                          <w:color w:val="000000"/>
                          <w:sz w:val="24"/>
                        </w:rPr>
                        <w:t xml:space="preserve">May 11, 2020 REGULAR COUNCIL MEETING </w:t>
                      </w:r>
                    </w:p>
                    <w:p w:rsidR="005A027E" w:rsidRDefault="00656D1C">
                      <w:pPr>
                        <w:jc w:val="center"/>
                        <w:textDirection w:val="btLr"/>
                      </w:pPr>
                      <w:r>
                        <w:rPr>
                          <w:b/>
                          <w:color w:val="000000"/>
                          <w:sz w:val="24"/>
                        </w:rPr>
                        <w:t>6:30 PM</w:t>
                      </w:r>
                    </w:p>
                    <w:p w:rsidR="005A027E" w:rsidRDefault="00656D1C">
                      <w:pPr>
                        <w:spacing w:line="255" w:lineRule="auto"/>
                        <w:jc w:val="center"/>
                        <w:textDirection w:val="btLr"/>
                      </w:pPr>
                      <w:r>
                        <w:rPr>
                          <w:b/>
                          <w:color w:val="000000"/>
                          <w:sz w:val="24"/>
                        </w:rPr>
                        <w:t>Via Zoom</w:t>
                      </w:r>
                    </w:p>
                    <w:p w:rsidR="005A027E" w:rsidRDefault="005A027E">
                      <w:pPr>
                        <w:spacing w:line="255" w:lineRule="auto"/>
                        <w:jc w:val="center"/>
                        <w:textDirection w:val="btLr"/>
                      </w:pPr>
                    </w:p>
                    <w:p w:rsidR="005A027E" w:rsidRDefault="005A027E">
                      <w:pPr>
                        <w:spacing w:line="255" w:lineRule="auto"/>
                        <w:jc w:val="center"/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5A027E" w:rsidRDefault="005A027E">
      <w:pPr>
        <w:jc w:val="center"/>
        <w:rPr>
          <w:b/>
          <w:sz w:val="32"/>
          <w:szCs w:val="32"/>
        </w:rPr>
      </w:pPr>
    </w:p>
    <w:p w:rsidR="005A027E" w:rsidRDefault="00656D1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UNCIL MEETING</w:t>
      </w:r>
    </w:p>
    <w:p w:rsidR="005A027E" w:rsidRDefault="00656D1C">
      <w:pPr>
        <w:jc w:val="center"/>
      </w:pPr>
      <w:r>
        <w:t>AGENDA</w:t>
      </w:r>
    </w:p>
    <w:p w:rsidR="005A027E" w:rsidRDefault="005A027E">
      <w:pPr>
        <w:spacing w:after="0" w:line="240" w:lineRule="auto"/>
        <w:jc w:val="center"/>
        <w:rPr>
          <w:b/>
          <w:sz w:val="24"/>
          <w:szCs w:val="24"/>
        </w:rPr>
      </w:pPr>
    </w:p>
    <w:p w:rsidR="005A027E" w:rsidRDefault="005A027E">
      <w:pPr>
        <w:spacing w:after="0" w:line="240" w:lineRule="auto"/>
        <w:jc w:val="center"/>
        <w:rPr>
          <w:b/>
          <w:sz w:val="24"/>
          <w:szCs w:val="24"/>
        </w:rPr>
      </w:pPr>
    </w:p>
    <w:p w:rsidR="005A027E" w:rsidRDefault="00656D1C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Mayor Lane called the meeting to order at 6:36</w:t>
      </w:r>
      <w:r w:rsidR="00A22730">
        <w:rPr>
          <w:sz w:val="24"/>
          <w:szCs w:val="24"/>
        </w:rPr>
        <w:t xml:space="preserve"> </w:t>
      </w:r>
      <w:r>
        <w:rPr>
          <w:sz w:val="24"/>
          <w:szCs w:val="24"/>
        </w:rPr>
        <w:t>pm followed by the Pledge of Allegiance.</w:t>
      </w:r>
    </w:p>
    <w:p w:rsidR="005A027E" w:rsidRDefault="005A027E">
      <w:pPr>
        <w:spacing w:after="0" w:line="240" w:lineRule="auto"/>
        <w:rPr>
          <w:sz w:val="24"/>
          <w:szCs w:val="24"/>
        </w:rPr>
      </w:pPr>
    </w:p>
    <w:p w:rsidR="005A027E" w:rsidRDefault="00656D1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uncil Members present were Jody Carney, Sherry Heineman, Shannon Pine, Darren Lee, Frank Reed, and John Rucker. </w:t>
      </w:r>
    </w:p>
    <w:p w:rsidR="005A027E" w:rsidRDefault="005A027E">
      <w:pPr>
        <w:spacing w:after="0" w:line="240" w:lineRule="auto"/>
        <w:rPr>
          <w:sz w:val="24"/>
          <w:szCs w:val="24"/>
        </w:rPr>
      </w:pPr>
    </w:p>
    <w:p w:rsidR="005A027E" w:rsidRDefault="00656D1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Village Staff present were Village Administrator Nathan Cahall, Fiscal Officer Renee Sonnett, Police Chief Dale McKee, Solicitor Paul-Michae</w:t>
      </w:r>
      <w:r>
        <w:rPr>
          <w:sz w:val="24"/>
          <w:szCs w:val="24"/>
        </w:rPr>
        <w:t>l La</w:t>
      </w:r>
      <w:r w:rsidR="00A2273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ayette, and Council Clerk Karley Kidd. </w:t>
      </w:r>
    </w:p>
    <w:p w:rsidR="005A027E" w:rsidRDefault="005A027E">
      <w:pPr>
        <w:spacing w:after="0" w:line="240" w:lineRule="auto"/>
        <w:rPr>
          <w:sz w:val="24"/>
          <w:szCs w:val="24"/>
        </w:rPr>
      </w:pPr>
    </w:p>
    <w:p w:rsidR="005A027E" w:rsidRDefault="005A027E">
      <w:pPr>
        <w:spacing w:line="240" w:lineRule="auto"/>
        <w:rPr>
          <w:b/>
          <w:sz w:val="24"/>
          <w:szCs w:val="24"/>
        </w:rPr>
      </w:pPr>
    </w:p>
    <w:p w:rsidR="005A027E" w:rsidRDefault="00656D1C">
      <w:pPr>
        <w:tabs>
          <w:tab w:val="left" w:pos="1260"/>
        </w:tabs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Approvals:</w:t>
      </w:r>
      <w:r>
        <w:rPr>
          <w:sz w:val="24"/>
          <w:szCs w:val="24"/>
        </w:rPr>
        <w:t xml:space="preserve">  Minutes – April 27, 2020, Regular Council Meeting</w:t>
      </w:r>
    </w:p>
    <w:p w:rsidR="005A027E" w:rsidRDefault="00656D1C">
      <w:pPr>
        <w:numPr>
          <w:ilvl w:val="0"/>
          <w:numId w:val="2"/>
        </w:numPr>
        <w:tabs>
          <w:tab w:val="left" w:pos="12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r. Lee motioned to approve</w:t>
      </w:r>
      <w:r>
        <w:rPr>
          <w:sz w:val="24"/>
          <w:szCs w:val="24"/>
        </w:rPr>
        <w:t xml:space="preserve"> </w:t>
      </w:r>
      <w:r w:rsidR="00A22730">
        <w:rPr>
          <w:sz w:val="24"/>
          <w:szCs w:val="24"/>
        </w:rPr>
        <w:t xml:space="preserve">the </w:t>
      </w:r>
      <w:r>
        <w:rPr>
          <w:sz w:val="24"/>
          <w:szCs w:val="24"/>
        </w:rPr>
        <w:t>April 27, 2020</w:t>
      </w:r>
      <w:r w:rsidR="00A22730">
        <w:rPr>
          <w:sz w:val="24"/>
          <w:szCs w:val="24"/>
        </w:rPr>
        <w:t>,</w:t>
      </w:r>
      <w:r>
        <w:rPr>
          <w:sz w:val="24"/>
          <w:szCs w:val="24"/>
        </w:rPr>
        <w:t xml:space="preserve"> meeting minutes with corrections. Ms. Pine to second. Five yes votes</w:t>
      </w:r>
    </w:p>
    <w:p w:rsidR="005A027E" w:rsidRDefault="00656D1C">
      <w:pPr>
        <w:tabs>
          <w:tab w:val="left" w:pos="12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5A027E" w:rsidRDefault="00656D1C">
      <w:pPr>
        <w:tabs>
          <w:tab w:val="left" w:pos="12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:rsidR="005A027E" w:rsidRDefault="00656D1C">
      <w:pPr>
        <w:tabs>
          <w:tab w:val="left" w:pos="3696"/>
        </w:tabs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Reports:</w:t>
      </w:r>
      <w:r>
        <w:rPr>
          <w:b/>
          <w:sz w:val="24"/>
          <w:szCs w:val="24"/>
        </w:rPr>
        <w:tab/>
      </w:r>
    </w:p>
    <w:p w:rsidR="005A027E" w:rsidRDefault="005A027E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ind w:left="720" w:hanging="360"/>
        <w:rPr>
          <w:sz w:val="24"/>
          <w:szCs w:val="24"/>
        </w:rPr>
        <w:sectPr w:rsidR="005A027E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start="1"/>
          <w:cols w:space="720"/>
        </w:sectPr>
      </w:pPr>
    </w:p>
    <w:p w:rsidR="005A027E" w:rsidRDefault="00656D1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ayor</w:t>
      </w:r>
    </w:p>
    <w:p w:rsidR="005A027E" w:rsidRDefault="00656D1C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Nothing to Report</w:t>
      </w:r>
    </w:p>
    <w:p w:rsidR="005A027E" w:rsidRDefault="00656D1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Fiscal Officer</w:t>
      </w:r>
    </w:p>
    <w:p w:rsidR="005A027E" w:rsidRDefault="00656D1C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Nothing to Report</w:t>
      </w:r>
    </w:p>
    <w:p w:rsidR="005A027E" w:rsidRDefault="00656D1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olice Chief</w:t>
      </w:r>
    </w:p>
    <w:p w:rsidR="005A027E" w:rsidRDefault="00656D1C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police replacement levy passed. Mr. </w:t>
      </w:r>
      <w:proofErr w:type="spellStart"/>
      <w:r>
        <w:rPr>
          <w:sz w:val="24"/>
          <w:szCs w:val="24"/>
        </w:rPr>
        <w:t>Mckee</w:t>
      </w:r>
      <w:proofErr w:type="spellEnd"/>
      <w:r>
        <w:rPr>
          <w:sz w:val="24"/>
          <w:szCs w:val="24"/>
        </w:rPr>
        <w:t xml:space="preserve"> would like to thank the citizens for their support as well as the police officers and the levy council for their hard work.</w:t>
      </w:r>
    </w:p>
    <w:p w:rsidR="005A027E" w:rsidRDefault="00656D1C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police department </w:t>
      </w:r>
      <w:proofErr w:type="gramStart"/>
      <w:r>
        <w:rPr>
          <w:sz w:val="24"/>
          <w:szCs w:val="24"/>
        </w:rPr>
        <w:t>is all moved</w:t>
      </w:r>
      <w:proofErr w:type="gramEnd"/>
      <w:r>
        <w:rPr>
          <w:sz w:val="24"/>
          <w:szCs w:val="24"/>
        </w:rPr>
        <w:t xml:space="preserve"> into the new building.</w:t>
      </w:r>
    </w:p>
    <w:p w:rsidR="005A027E" w:rsidRDefault="00656D1C">
      <w:pPr>
        <w:numPr>
          <w:ilvl w:val="0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Village Administrator</w:t>
      </w:r>
    </w:p>
    <w:p w:rsidR="005A027E" w:rsidRDefault="00656D1C">
      <w:pPr>
        <w:numPr>
          <w:ilvl w:val="1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ublic bids will be opening Thursday afternoon for the South Chillicothe water main project.</w:t>
      </w:r>
    </w:p>
    <w:p w:rsidR="005A027E" w:rsidRDefault="00656D1C">
      <w:pPr>
        <w:numPr>
          <w:ilvl w:val="1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 proposed extension for the village’s state of emergency in light of the pandemic </w:t>
      </w:r>
      <w:proofErr w:type="gramStart"/>
      <w:r>
        <w:rPr>
          <w:sz w:val="24"/>
          <w:szCs w:val="24"/>
        </w:rPr>
        <w:t>is</w:t>
      </w:r>
      <w:proofErr w:type="gramEnd"/>
      <w:r>
        <w:rPr>
          <w:sz w:val="24"/>
          <w:szCs w:val="24"/>
        </w:rPr>
        <w:t xml:space="preserve"> on the agenda.</w:t>
      </w:r>
    </w:p>
    <w:p w:rsidR="005A027E" w:rsidRDefault="00656D1C">
      <w:pPr>
        <w:numPr>
          <w:ilvl w:val="1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taff is hoping to make an offer to a new candidate for the zoning inspector position by the end of the week.</w:t>
      </w:r>
    </w:p>
    <w:p w:rsidR="005A027E" w:rsidRDefault="00656D1C">
      <w:pPr>
        <w:numPr>
          <w:ilvl w:val="0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esident Pro Tem</w:t>
      </w:r>
    </w:p>
    <w:p w:rsidR="005A027E" w:rsidRDefault="00656D1C">
      <w:pPr>
        <w:numPr>
          <w:ilvl w:val="1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ork session is on Wednesday the </w:t>
      </w:r>
      <w:proofErr w:type="gramStart"/>
      <w:r>
        <w:rPr>
          <w:sz w:val="24"/>
          <w:szCs w:val="24"/>
        </w:rPr>
        <w:t>13th</w:t>
      </w:r>
      <w:proofErr w:type="gramEnd"/>
      <w:r>
        <w:rPr>
          <w:sz w:val="24"/>
          <w:szCs w:val="24"/>
        </w:rPr>
        <w:t>.</w:t>
      </w:r>
    </w:p>
    <w:p w:rsidR="005A027E" w:rsidRDefault="00656D1C">
      <w:pPr>
        <w:numPr>
          <w:ilvl w:val="1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ime is set for 6:30</w:t>
      </w:r>
      <w:r w:rsidR="00A22730">
        <w:rPr>
          <w:sz w:val="24"/>
          <w:szCs w:val="24"/>
        </w:rPr>
        <w:t xml:space="preserve"> </w:t>
      </w:r>
      <w:r>
        <w:rPr>
          <w:sz w:val="24"/>
          <w:szCs w:val="24"/>
        </w:rPr>
        <w:t>pm Wednesday</w:t>
      </w:r>
    </w:p>
    <w:p w:rsidR="00A22730" w:rsidRPr="00A22730" w:rsidRDefault="00A22730" w:rsidP="00A22730">
      <w:p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Reports</w:t>
      </w:r>
      <w:r>
        <w:rPr>
          <w:b/>
          <w:sz w:val="24"/>
          <w:szCs w:val="24"/>
        </w:rPr>
        <w:t xml:space="preserve"> (Cont.)</w:t>
      </w:r>
      <w:r>
        <w:rPr>
          <w:b/>
          <w:sz w:val="24"/>
          <w:szCs w:val="24"/>
        </w:rPr>
        <w:t>:</w:t>
      </w:r>
    </w:p>
    <w:p w:rsidR="005A027E" w:rsidRDefault="00656D1C">
      <w:pPr>
        <w:numPr>
          <w:ilvl w:val="0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olicitor</w:t>
      </w:r>
    </w:p>
    <w:p w:rsidR="005A027E" w:rsidRDefault="00656D1C">
      <w:pPr>
        <w:numPr>
          <w:ilvl w:val="1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orking with staff in regard to the wastewater plant engineering contract</w:t>
      </w:r>
    </w:p>
    <w:p w:rsidR="005A027E" w:rsidRDefault="00656D1C">
      <w:pPr>
        <w:numPr>
          <w:ilvl w:val="1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legislation for the emergency declaration extension </w:t>
      </w:r>
      <w:proofErr w:type="gramStart"/>
      <w:r>
        <w:rPr>
          <w:sz w:val="24"/>
          <w:szCs w:val="24"/>
        </w:rPr>
        <w:t>was drafted</w:t>
      </w:r>
      <w:proofErr w:type="gramEnd"/>
      <w:r>
        <w:rPr>
          <w:sz w:val="24"/>
          <w:szCs w:val="24"/>
        </w:rPr>
        <w:t xml:space="preserve">. </w:t>
      </w:r>
    </w:p>
    <w:p w:rsidR="005A027E" w:rsidRDefault="00656D1C">
      <w:pPr>
        <w:numPr>
          <w:ilvl w:val="1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orking to give guidance for the charter commission that </w:t>
      </w:r>
      <w:proofErr w:type="gramStart"/>
      <w:r>
        <w:rPr>
          <w:sz w:val="24"/>
          <w:szCs w:val="24"/>
        </w:rPr>
        <w:t>has been passed</w:t>
      </w:r>
      <w:proofErr w:type="gramEnd"/>
      <w:r>
        <w:rPr>
          <w:sz w:val="24"/>
          <w:szCs w:val="24"/>
        </w:rPr>
        <w:t>, waiting for final certification to swe</w:t>
      </w:r>
      <w:r>
        <w:rPr>
          <w:sz w:val="24"/>
          <w:szCs w:val="24"/>
        </w:rPr>
        <w:t>ar in the members.</w:t>
      </w:r>
    </w:p>
    <w:p w:rsidR="005A027E" w:rsidRDefault="00656D1C">
      <w:pPr>
        <w:numPr>
          <w:ilvl w:val="0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apital Improvements</w:t>
      </w:r>
    </w:p>
    <w:p w:rsidR="005A027E" w:rsidRDefault="00656D1C">
      <w:pPr>
        <w:numPr>
          <w:ilvl w:val="1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Nothing to Report</w:t>
      </w:r>
    </w:p>
    <w:p w:rsidR="005A027E" w:rsidRDefault="00656D1C">
      <w:pPr>
        <w:numPr>
          <w:ilvl w:val="0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ZA</w:t>
      </w:r>
    </w:p>
    <w:p w:rsidR="005A027E" w:rsidRDefault="00656D1C">
      <w:pPr>
        <w:numPr>
          <w:ilvl w:val="1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re was a meeting on April </w:t>
      </w:r>
      <w:proofErr w:type="gramStart"/>
      <w:r>
        <w:rPr>
          <w:sz w:val="24"/>
          <w:szCs w:val="24"/>
        </w:rPr>
        <w:t>28th</w:t>
      </w:r>
      <w:proofErr w:type="gramEnd"/>
      <w:r>
        <w:rPr>
          <w:sz w:val="24"/>
          <w:szCs w:val="24"/>
        </w:rPr>
        <w:t xml:space="preserve"> to review findings of fact for the meeting that was April 21st for a conditional use permit on Madison Avenue at Center Street. It was </w:t>
      </w:r>
      <w:proofErr w:type="gramStart"/>
      <w:r>
        <w:rPr>
          <w:sz w:val="24"/>
          <w:szCs w:val="24"/>
        </w:rPr>
        <w:t>denied</w:t>
      </w:r>
      <w:proofErr w:type="gramEnd"/>
      <w:r>
        <w:rPr>
          <w:sz w:val="24"/>
          <w:szCs w:val="24"/>
        </w:rPr>
        <w:t xml:space="preserve"> as it did not meet</w:t>
      </w:r>
      <w:r>
        <w:rPr>
          <w:sz w:val="24"/>
          <w:szCs w:val="24"/>
        </w:rPr>
        <w:t xml:space="preserve"> the fronting requirements. That applicant is submitting a revised proposal and will likely have a meeting on June </w:t>
      </w:r>
      <w:proofErr w:type="gramStart"/>
      <w:r>
        <w:rPr>
          <w:sz w:val="24"/>
          <w:szCs w:val="24"/>
        </w:rPr>
        <w:t>16th</w:t>
      </w:r>
      <w:proofErr w:type="gramEnd"/>
      <w:r>
        <w:rPr>
          <w:sz w:val="24"/>
          <w:szCs w:val="24"/>
        </w:rPr>
        <w:t>.</w:t>
      </w:r>
    </w:p>
    <w:p w:rsidR="005A027E" w:rsidRDefault="00656D1C">
      <w:pPr>
        <w:numPr>
          <w:ilvl w:val="1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n interest form from Dan </w:t>
      </w:r>
      <w:proofErr w:type="spellStart"/>
      <w:r>
        <w:rPr>
          <w:sz w:val="24"/>
          <w:szCs w:val="24"/>
        </w:rPr>
        <w:t>Finnell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was submitted</w:t>
      </w:r>
      <w:proofErr w:type="gramEnd"/>
      <w:r>
        <w:rPr>
          <w:sz w:val="24"/>
          <w:szCs w:val="24"/>
        </w:rPr>
        <w:t xml:space="preserve"> regarding the vacant position.</w:t>
      </w:r>
    </w:p>
    <w:p w:rsidR="005A027E" w:rsidRDefault="00656D1C">
      <w:pPr>
        <w:numPr>
          <w:ilvl w:val="0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lanning &amp; Zoning</w:t>
      </w:r>
    </w:p>
    <w:p w:rsidR="005A027E" w:rsidRDefault="00656D1C">
      <w:pPr>
        <w:numPr>
          <w:ilvl w:val="1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board is waiting on a revised appl</w:t>
      </w:r>
      <w:r>
        <w:rPr>
          <w:sz w:val="24"/>
          <w:szCs w:val="24"/>
        </w:rPr>
        <w:t>ication from the Oak Grove Development.</w:t>
      </w:r>
    </w:p>
    <w:p w:rsidR="005A027E" w:rsidRDefault="00656D1C">
      <w:pPr>
        <w:numPr>
          <w:ilvl w:val="1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ay 6th was the deadline</w:t>
      </w:r>
      <w:r w:rsidR="00A22730">
        <w:rPr>
          <w:sz w:val="24"/>
          <w:szCs w:val="24"/>
        </w:rPr>
        <w:t>,</w:t>
      </w:r>
      <w:r>
        <w:rPr>
          <w:sz w:val="24"/>
          <w:szCs w:val="24"/>
        </w:rPr>
        <w:t xml:space="preserve"> and nothing has been received - may see it possibly June </w:t>
      </w:r>
      <w:proofErr w:type="gramStart"/>
      <w:r>
        <w:rPr>
          <w:sz w:val="24"/>
          <w:szCs w:val="24"/>
        </w:rPr>
        <w:t>17th</w:t>
      </w:r>
      <w:proofErr w:type="gramEnd"/>
      <w:r>
        <w:rPr>
          <w:sz w:val="24"/>
          <w:szCs w:val="24"/>
        </w:rPr>
        <w:t>.</w:t>
      </w:r>
    </w:p>
    <w:p w:rsidR="005A027E" w:rsidRDefault="00656D1C">
      <w:pPr>
        <w:numPr>
          <w:ilvl w:val="1"/>
          <w:numId w:val="8"/>
        </w:numP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adison Meadows Phase 1 for entry signage </w:t>
      </w:r>
      <w:proofErr w:type="gramStart"/>
      <w:r>
        <w:rPr>
          <w:sz w:val="24"/>
          <w:szCs w:val="24"/>
        </w:rPr>
        <w:t>is being potentially proposed</w:t>
      </w:r>
      <w:proofErr w:type="gramEnd"/>
      <w:r>
        <w:rPr>
          <w:sz w:val="24"/>
          <w:szCs w:val="24"/>
        </w:rPr>
        <w:t>.</w:t>
      </w:r>
    </w:p>
    <w:p w:rsidR="005A027E" w:rsidRDefault="00656D1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Parks &amp; Recreation Committee </w:t>
      </w:r>
    </w:p>
    <w:p w:rsidR="005A027E" w:rsidRDefault="00656D1C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eeting Tuesday the 12th at 6</w:t>
      </w:r>
      <w:r w:rsidR="00A22730">
        <w:rPr>
          <w:sz w:val="24"/>
          <w:szCs w:val="24"/>
        </w:rPr>
        <w:t xml:space="preserve"> </w:t>
      </w:r>
      <w:r>
        <w:rPr>
          <w:sz w:val="24"/>
          <w:szCs w:val="24"/>
        </w:rPr>
        <w:t>pm</w:t>
      </w:r>
    </w:p>
    <w:p w:rsidR="005A027E" w:rsidRDefault="00656D1C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committee is looking at </w:t>
      </w:r>
      <w:proofErr w:type="gramStart"/>
      <w:r>
        <w:rPr>
          <w:sz w:val="24"/>
          <w:szCs w:val="24"/>
        </w:rPr>
        <w:t>programming and how to get creative starting</w:t>
      </w:r>
      <w:r w:rsidR="00A22730">
        <w:rPr>
          <w:sz w:val="24"/>
          <w:szCs w:val="24"/>
        </w:rPr>
        <w:t xml:space="preserve"> in</w:t>
      </w:r>
      <w:r>
        <w:rPr>
          <w:sz w:val="24"/>
          <w:szCs w:val="24"/>
        </w:rPr>
        <w:t xml:space="preserve"> early 2021</w:t>
      </w:r>
      <w:proofErr w:type="gramEnd"/>
      <w:r>
        <w:rPr>
          <w:sz w:val="24"/>
          <w:szCs w:val="24"/>
        </w:rPr>
        <w:t>.</w:t>
      </w:r>
    </w:p>
    <w:p w:rsidR="005A027E" w:rsidRDefault="00656D1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ersonnel &amp; Finance</w:t>
      </w:r>
    </w:p>
    <w:p w:rsidR="005A027E" w:rsidRDefault="00656D1C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inance meeting scheduled for Thursday the </w:t>
      </w:r>
      <w:proofErr w:type="gramStart"/>
      <w:r>
        <w:rPr>
          <w:sz w:val="24"/>
          <w:szCs w:val="24"/>
        </w:rPr>
        <w:t>14th</w:t>
      </w:r>
      <w:proofErr w:type="gramEnd"/>
      <w:r>
        <w:rPr>
          <w:sz w:val="24"/>
          <w:szCs w:val="24"/>
        </w:rPr>
        <w:t>.</w:t>
      </w:r>
    </w:p>
    <w:p w:rsidR="005A027E" w:rsidRDefault="00656D1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Fire</w:t>
      </w:r>
    </w:p>
    <w:p w:rsidR="005A027E" w:rsidRDefault="00656D1C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re was a board meeting last Thursday.</w:t>
      </w:r>
    </w:p>
    <w:p w:rsidR="005A027E" w:rsidRDefault="00656D1C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medic that was suppo</w:t>
      </w:r>
      <w:r>
        <w:rPr>
          <w:sz w:val="24"/>
          <w:szCs w:val="24"/>
        </w:rPr>
        <w:t xml:space="preserve">sed to </w:t>
      </w:r>
      <w:proofErr w:type="gramStart"/>
      <w:r>
        <w:rPr>
          <w:sz w:val="24"/>
          <w:szCs w:val="24"/>
        </w:rPr>
        <w:t>be ordered</w:t>
      </w:r>
      <w:proofErr w:type="gramEnd"/>
      <w:r>
        <w:rPr>
          <w:sz w:val="24"/>
          <w:szCs w:val="24"/>
        </w:rPr>
        <w:t xml:space="preserve"> is now on</w:t>
      </w:r>
      <w:r>
        <w:rPr>
          <w:sz w:val="24"/>
          <w:szCs w:val="24"/>
        </w:rPr>
        <w:t xml:space="preserve"> indefinite hold. </w:t>
      </w:r>
    </w:p>
    <w:p w:rsidR="005A027E" w:rsidRDefault="00656D1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esign Review Board</w:t>
      </w:r>
    </w:p>
    <w:p w:rsidR="005A027E" w:rsidRDefault="00656D1C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board met on April </w:t>
      </w:r>
      <w:proofErr w:type="gramStart"/>
      <w:r>
        <w:rPr>
          <w:sz w:val="24"/>
          <w:szCs w:val="24"/>
        </w:rPr>
        <w:t>28th</w:t>
      </w:r>
      <w:proofErr w:type="gramEnd"/>
      <w:r>
        <w:rPr>
          <w:sz w:val="24"/>
          <w:szCs w:val="24"/>
        </w:rPr>
        <w:t xml:space="preserve"> and considered several applications. The first was a fence for a house that borders the alley next to the brass </w:t>
      </w:r>
      <w:proofErr w:type="gramStart"/>
      <w:r>
        <w:rPr>
          <w:sz w:val="24"/>
          <w:szCs w:val="24"/>
        </w:rPr>
        <w:t>shop</w:t>
      </w:r>
      <w:r w:rsidR="00A22730">
        <w:rPr>
          <w:sz w:val="24"/>
          <w:szCs w:val="24"/>
        </w:rPr>
        <w:t>,</w:t>
      </w:r>
      <w:proofErr w:type="gramEnd"/>
      <w:r>
        <w:rPr>
          <w:sz w:val="24"/>
          <w:szCs w:val="24"/>
        </w:rPr>
        <w:t xml:space="preserve"> and it was approved</w:t>
      </w:r>
      <w:r w:rsidR="00A22730">
        <w:rPr>
          <w:sz w:val="24"/>
          <w:szCs w:val="24"/>
        </w:rPr>
        <w:t>,</w:t>
      </w:r>
      <w:r>
        <w:rPr>
          <w:sz w:val="24"/>
          <w:szCs w:val="24"/>
        </w:rPr>
        <w:t xml:space="preserve"> pending the zoning req</w:t>
      </w:r>
      <w:r>
        <w:rPr>
          <w:sz w:val="24"/>
          <w:szCs w:val="24"/>
        </w:rPr>
        <w:t>uirements being met</w:t>
      </w:r>
      <w:r w:rsidR="00A22730">
        <w:rPr>
          <w:sz w:val="24"/>
          <w:szCs w:val="24"/>
        </w:rPr>
        <w:t>—a</w:t>
      </w:r>
      <w:r>
        <w:rPr>
          <w:sz w:val="24"/>
          <w:szCs w:val="24"/>
        </w:rPr>
        <w:t xml:space="preserve">lso, five different applications for the </w:t>
      </w:r>
      <w:proofErr w:type="spellStart"/>
      <w:r>
        <w:rPr>
          <w:sz w:val="24"/>
          <w:szCs w:val="24"/>
        </w:rPr>
        <w:t>Grainery</w:t>
      </w:r>
      <w:proofErr w:type="spellEnd"/>
      <w:r>
        <w:rPr>
          <w:sz w:val="24"/>
          <w:szCs w:val="24"/>
        </w:rPr>
        <w:t xml:space="preserve">. Many </w:t>
      </w:r>
      <w:proofErr w:type="gramStart"/>
      <w:r>
        <w:rPr>
          <w:sz w:val="24"/>
          <w:szCs w:val="24"/>
        </w:rPr>
        <w:t>were approved</w:t>
      </w:r>
      <w:proofErr w:type="gramEnd"/>
      <w:r>
        <w:rPr>
          <w:sz w:val="24"/>
          <w:szCs w:val="24"/>
        </w:rPr>
        <w:t xml:space="preserve">, including a bump out and patio pending council approval. The other applications submitted for the restaurant </w:t>
      </w:r>
      <w:proofErr w:type="gramStart"/>
      <w:r>
        <w:rPr>
          <w:sz w:val="24"/>
          <w:szCs w:val="24"/>
        </w:rPr>
        <w:t>were tabled</w:t>
      </w:r>
      <w:proofErr w:type="gramEnd"/>
      <w:r w:rsidR="00A22730">
        <w:rPr>
          <w:sz w:val="24"/>
          <w:szCs w:val="24"/>
        </w:rPr>
        <w:t>,</w:t>
      </w:r>
      <w:r>
        <w:rPr>
          <w:sz w:val="24"/>
          <w:szCs w:val="24"/>
        </w:rPr>
        <w:t xml:space="preserve"> and more information was requested. </w:t>
      </w:r>
    </w:p>
    <w:p w:rsidR="005A027E" w:rsidRDefault="00656D1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hart</w:t>
      </w:r>
      <w:r>
        <w:rPr>
          <w:color w:val="000000"/>
          <w:sz w:val="24"/>
          <w:szCs w:val="24"/>
        </w:rPr>
        <w:t>er Commission</w:t>
      </w:r>
    </w:p>
    <w:p w:rsidR="005A027E" w:rsidRDefault="00656D1C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900"/>
          <w:tab w:val="left" w:pos="1260"/>
          <w:tab w:val="left" w:pos="4320"/>
          <w:tab w:val="left" w:pos="4860"/>
        </w:tabs>
        <w:spacing w:after="0" w:line="240" w:lineRule="auto"/>
        <w:rPr>
          <w:sz w:val="24"/>
          <w:szCs w:val="24"/>
        </w:rPr>
        <w:sectPr w:rsidR="005A027E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  <w:r>
        <w:rPr>
          <w:sz w:val="24"/>
          <w:szCs w:val="24"/>
        </w:rPr>
        <w:t>The commission is pending the swearing</w:t>
      </w:r>
      <w:r w:rsidR="00A22730">
        <w:rPr>
          <w:sz w:val="24"/>
          <w:szCs w:val="24"/>
        </w:rPr>
        <w:t>-</w:t>
      </w:r>
      <w:r>
        <w:rPr>
          <w:sz w:val="24"/>
          <w:szCs w:val="24"/>
        </w:rPr>
        <w:t xml:space="preserve">in of the charter members. </w:t>
      </w:r>
    </w:p>
    <w:p w:rsidR="005A027E" w:rsidRDefault="005A027E">
      <w:pPr>
        <w:tabs>
          <w:tab w:val="left" w:pos="1260"/>
        </w:tabs>
        <w:spacing w:after="0" w:line="240" w:lineRule="auto"/>
        <w:rPr>
          <w:b/>
          <w:sz w:val="24"/>
          <w:szCs w:val="24"/>
        </w:rPr>
      </w:pPr>
    </w:p>
    <w:p w:rsidR="005A027E" w:rsidRDefault="00656D1C">
      <w:pPr>
        <w:tabs>
          <w:tab w:val="left" w:pos="1260"/>
        </w:tabs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Visitors:</w:t>
      </w:r>
      <w:r>
        <w:rPr>
          <w:sz w:val="24"/>
          <w:szCs w:val="24"/>
        </w:rPr>
        <w:t xml:space="preserve">  </w:t>
      </w:r>
    </w:p>
    <w:p w:rsidR="005A027E" w:rsidRDefault="00656D1C">
      <w:pPr>
        <w:numPr>
          <w:ilvl w:val="0"/>
          <w:numId w:val="4"/>
        </w:numPr>
        <w:tabs>
          <w:tab w:val="left" w:pos="1260"/>
        </w:tabs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Roberta Scott</w:t>
      </w:r>
    </w:p>
    <w:p w:rsidR="005A027E" w:rsidRDefault="00656D1C">
      <w:pPr>
        <w:numPr>
          <w:ilvl w:val="0"/>
          <w:numId w:val="4"/>
        </w:numPr>
        <w:tabs>
          <w:tab w:val="left" w:pos="1260"/>
        </w:tabs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arrie </w:t>
      </w:r>
      <w:proofErr w:type="spellStart"/>
      <w:r>
        <w:rPr>
          <w:sz w:val="24"/>
          <w:szCs w:val="24"/>
        </w:rPr>
        <w:t>Mcglaughlin</w:t>
      </w:r>
      <w:proofErr w:type="spellEnd"/>
    </w:p>
    <w:p w:rsidR="005A027E" w:rsidRDefault="00656D1C">
      <w:pPr>
        <w:numPr>
          <w:ilvl w:val="0"/>
          <w:numId w:val="4"/>
        </w:numPr>
        <w:tabs>
          <w:tab w:val="left" w:pos="1260"/>
        </w:tabs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Mark Bennett</w:t>
      </w:r>
    </w:p>
    <w:p w:rsidR="005A027E" w:rsidRDefault="00656D1C">
      <w:pPr>
        <w:numPr>
          <w:ilvl w:val="0"/>
          <w:numId w:val="4"/>
        </w:numPr>
        <w:tabs>
          <w:tab w:val="left" w:pos="1260"/>
        </w:tabs>
        <w:spacing w:after="0" w:line="240" w:lineRule="auto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Kayle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trovia</w:t>
      </w:r>
      <w:proofErr w:type="spellEnd"/>
    </w:p>
    <w:p w:rsidR="005A027E" w:rsidRDefault="00656D1C">
      <w:pPr>
        <w:numPr>
          <w:ilvl w:val="0"/>
          <w:numId w:val="4"/>
        </w:numPr>
        <w:tabs>
          <w:tab w:val="left" w:pos="1260"/>
        </w:tabs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Josh Cross - Ohio Edison</w:t>
      </w:r>
    </w:p>
    <w:p w:rsidR="00A22730" w:rsidRDefault="00A22730" w:rsidP="00A22730">
      <w:pPr>
        <w:tabs>
          <w:tab w:val="left" w:pos="1260"/>
        </w:tabs>
        <w:spacing w:after="0" w:line="240" w:lineRule="auto"/>
        <w:jc w:val="both"/>
        <w:rPr>
          <w:sz w:val="24"/>
          <w:szCs w:val="24"/>
        </w:rPr>
      </w:pPr>
    </w:p>
    <w:p w:rsidR="005A027E" w:rsidRPr="00A22730" w:rsidRDefault="00656D1C" w:rsidP="00A22730">
      <w:pPr>
        <w:tabs>
          <w:tab w:val="left" w:pos="1260"/>
        </w:tabs>
        <w:spacing w:after="0" w:line="24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Old Business:</w:t>
      </w:r>
    </w:p>
    <w:p w:rsidR="005A027E" w:rsidRDefault="005A027E">
      <w:pPr>
        <w:spacing w:after="0"/>
        <w:jc w:val="both"/>
        <w:rPr>
          <w:b/>
          <w:sz w:val="24"/>
          <w:szCs w:val="24"/>
        </w:rPr>
      </w:pPr>
    </w:p>
    <w:p w:rsidR="005A027E" w:rsidRDefault="00656D1C">
      <w:pPr>
        <w:spacing w:after="0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3</w:t>
      </w:r>
      <w:r>
        <w:rPr>
          <w:sz w:val="24"/>
          <w:szCs w:val="24"/>
          <w:vertAlign w:val="superscript"/>
        </w:rPr>
        <w:t>rd</w:t>
      </w:r>
      <w:proofErr w:type="gramEnd"/>
      <w:r>
        <w:rPr>
          <w:sz w:val="24"/>
          <w:szCs w:val="24"/>
        </w:rPr>
        <w:t xml:space="preserve"> Reading Resolution 05-20, A Resolution Authorizing the Village Administrator to Prepare and Submit an Application to Participate in the Ohio Public Works Commission State Capital Improvement and/or Local Transportation Improvement Program(s) and to Execut</w:t>
      </w:r>
      <w:r>
        <w:rPr>
          <w:sz w:val="24"/>
          <w:szCs w:val="24"/>
        </w:rPr>
        <w:t>e Contracts as Required</w:t>
      </w:r>
    </w:p>
    <w:p w:rsidR="005A027E" w:rsidRDefault="00656D1C">
      <w:pPr>
        <w:numPr>
          <w:ilvl w:val="0"/>
          <w:numId w:val="5"/>
        </w:num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Mr. Lee motioned to approve Resolution 05-20, Ms. Carney to second. Six yes votes</w:t>
      </w:r>
    </w:p>
    <w:p w:rsidR="005A027E" w:rsidRDefault="00656D1C">
      <w:pPr>
        <w:spacing w:before="120" w:after="0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2</w:t>
      </w:r>
      <w:r>
        <w:rPr>
          <w:sz w:val="24"/>
          <w:szCs w:val="24"/>
          <w:vertAlign w:val="superscript"/>
        </w:rPr>
        <w:t>nd</w:t>
      </w:r>
      <w:proofErr w:type="gramEnd"/>
      <w:r>
        <w:rPr>
          <w:sz w:val="24"/>
          <w:szCs w:val="24"/>
        </w:rPr>
        <w:t xml:space="preserve"> Reading Ordinance 07-20, An Ordinance Authorizing the Village Administrator to Advertise and Accept Bids for the Village of Plain City Community-W</w:t>
      </w:r>
      <w:r>
        <w:rPr>
          <w:sz w:val="24"/>
          <w:szCs w:val="24"/>
        </w:rPr>
        <w:t>ide Repaving Project</w:t>
      </w:r>
    </w:p>
    <w:p w:rsidR="005A027E" w:rsidRDefault="00656D1C">
      <w:pPr>
        <w:spacing w:before="120" w:after="0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2</w:t>
      </w:r>
      <w:r>
        <w:rPr>
          <w:sz w:val="24"/>
          <w:szCs w:val="24"/>
          <w:vertAlign w:val="superscript"/>
        </w:rPr>
        <w:t>nd</w:t>
      </w:r>
      <w:proofErr w:type="gramEnd"/>
      <w:r>
        <w:rPr>
          <w:sz w:val="24"/>
          <w:szCs w:val="24"/>
        </w:rPr>
        <w:t xml:space="preserve"> Reading Ordinance 08-20, An Ordinance Accepting the Annexation Petition Filed by Medco Properties, Inc. with the Board of County Commissioners of Madison County, Ohio</w:t>
      </w:r>
      <w:r w:rsidR="00A22730">
        <w:rPr>
          <w:sz w:val="24"/>
          <w:szCs w:val="24"/>
        </w:rPr>
        <w:t>,</w:t>
      </w:r>
      <w:r>
        <w:rPr>
          <w:sz w:val="24"/>
          <w:szCs w:val="24"/>
        </w:rPr>
        <w:t xml:space="preserve"> for Annexation to the Village of Plain City, Ohio of Certain Ter</w:t>
      </w:r>
      <w:r>
        <w:rPr>
          <w:sz w:val="24"/>
          <w:szCs w:val="24"/>
        </w:rPr>
        <w:t xml:space="preserve">ritory, as Provided by Ohio Revised Code Section 709.22, et. seq. </w:t>
      </w:r>
    </w:p>
    <w:p w:rsidR="005A027E" w:rsidRDefault="00656D1C">
      <w:pPr>
        <w:spacing w:before="120" w:after="0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2</w:t>
      </w:r>
      <w:r>
        <w:rPr>
          <w:sz w:val="24"/>
          <w:szCs w:val="24"/>
          <w:vertAlign w:val="superscript"/>
        </w:rPr>
        <w:t>nd</w:t>
      </w:r>
      <w:proofErr w:type="gramEnd"/>
      <w:r>
        <w:rPr>
          <w:sz w:val="24"/>
          <w:szCs w:val="24"/>
        </w:rPr>
        <w:t xml:space="preserve"> Reading Resolution 10-20, A Resolution Amending the Village of Plain City Employee Policies and Procedures Handbook</w:t>
      </w:r>
    </w:p>
    <w:p w:rsidR="005A027E" w:rsidRDefault="00656D1C">
      <w:pPr>
        <w:spacing w:before="120" w:after="0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2</w:t>
      </w:r>
      <w:r>
        <w:rPr>
          <w:sz w:val="24"/>
          <w:szCs w:val="24"/>
          <w:vertAlign w:val="superscript"/>
        </w:rPr>
        <w:t>nd</w:t>
      </w:r>
      <w:proofErr w:type="gramEnd"/>
      <w:r>
        <w:rPr>
          <w:sz w:val="24"/>
          <w:szCs w:val="24"/>
        </w:rPr>
        <w:t xml:space="preserve"> Reading Resolution 11-20, A Resolution Adopting the Village of Pl</w:t>
      </w:r>
      <w:r>
        <w:rPr>
          <w:sz w:val="24"/>
          <w:szCs w:val="24"/>
        </w:rPr>
        <w:t>ain City Parks and Recreation Master Plan</w:t>
      </w:r>
    </w:p>
    <w:p w:rsidR="005A027E" w:rsidRDefault="005A027E">
      <w:pPr>
        <w:spacing w:after="0"/>
        <w:jc w:val="both"/>
        <w:rPr>
          <w:sz w:val="24"/>
          <w:szCs w:val="24"/>
        </w:rPr>
      </w:pPr>
    </w:p>
    <w:p w:rsidR="005A027E" w:rsidRDefault="005A027E">
      <w:pPr>
        <w:spacing w:after="0"/>
        <w:jc w:val="both"/>
        <w:rPr>
          <w:sz w:val="24"/>
          <w:szCs w:val="24"/>
        </w:rPr>
      </w:pPr>
    </w:p>
    <w:p w:rsidR="005A027E" w:rsidRDefault="00656D1C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New Business:</w:t>
      </w:r>
    </w:p>
    <w:p w:rsidR="005A027E" w:rsidRDefault="00656D1C">
      <w:pPr>
        <w:spacing w:before="120"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tion - Approving the Final Record Plat for Darby Fields, Section 7, and Authorizing the Village Administrator to Take All </w:t>
      </w:r>
      <w:r w:rsidR="00A22730">
        <w:rPr>
          <w:sz w:val="24"/>
          <w:szCs w:val="24"/>
        </w:rPr>
        <w:t>N</w:t>
      </w:r>
      <w:r>
        <w:rPr>
          <w:sz w:val="24"/>
          <w:szCs w:val="24"/>
        </w:rPr>
        <w:t>ecessary Steps to Facilitate the Recording of Said Plat in Accordance wit</w:t>
      </w:r>
      <w:r>
        <w:rPr>
          <w:sz w:val="24"/>
          <w:szCs w:val="24"/>
        </w:rPr>
        <w:t>h the Village’s Subdivision Regulations</w:t>
      </w:r>
    </w:p>
    <w:p w:rsidR="005A027E" w:rsidRDefault="00656D1C">
      <w:pPr>
        <w:numPr>
          <w:ilvl w:val="0"/>
          <w:numId w:val="6"/>
        </w:numPr>
        <w:spacing w:before="120" w:after="0"/>
        <w:jc w:val="both"/>
        <w:rPr>
          <w:sz w:val="24"/>
          <w:szCs w:val="24"/>
        </w:rPr>
      </w:pPr>
      <w:r>
        <w:rPr>
          <w:sz w:val="24"/>
          <w:szCs w:val="24"/>
        </w:rPr>
        <w:t>Ms. Carney motioned to approve the Final Record Plat for Darby Fields. Ms. Heineman to second. Six yes votes</w:t>
      </w:r>
    </w:p>
    <w:p w:rsidR="005A027E" w:rsidRDefault="00656D1C">
      <w:pPr>
        <w:spacing w:before="120" w:after="0"/>
        <w:jc w:val="both"/>
      </w:pPr>
      <w:r>
        <w:t>1</w:t>
      </w:r>
      <w:r>
        <w:rPr>
          <w:vertAlign w:val="superscript"/>
        </w:rPr>
        <w:t>st</w:t>
      </w:r>
      <w:r>
        <w:t xml:space="preserve"> Reading Resolution 12-20, A Resolution Extending the Provisions of Resolution No. 08-20 Declaration of </w:t>
      </w:r>
      <w:r>
        <w:t>Emergency in the Village of Plain City Due to Coronavirus (COVID-19) Outbreak and Authorizing the Mayor to Take All Necessary Steps to Protect the Health, Safety, and Welfare of Village Residents and Declaring an Emergency</w:t>
      </w:r>
    </w:p>
    <w:p w:rsidR="005A027E" w:rsidRDefault="00656D1C">
      <w:pPr>
        <w:numPr>
          <w:ilvl w:val="0"/>
          <w:numId w:val="9"/>
        </w:numPr>
        <w:spacing w:before="120" w:after="0"/>
        <w:jc w:val="both"/>
      </w:pPr>
      <w:r>
        <w:t>Ms. Carney motioned to move three readings of Resolution 12-20</w:t>
      </w:r>
      <w:r>
        <w:t>. Mr. Lee to second.  Five yes votes, one nay vote.</w:t>
      </w:r>
    </w:p>
    <w:p w:rsidR="005A027E" w:rsidRDefault="00656D1C">
      <w:pPr>
        <w:numPr>
          <w:ilvl w:val="0"/>
          <w:numId w:val="3"/>
        </w:numPr>
        <w:spacing w:after="0"/>
        <w:jc w:val="both"/>
      </w:pPr>
      <w:r>
        <w:t>Mr. Reed expressed that with businesses going back to work and things opening up in the state, a need is not there for an extension to the em</w:t>
      </w:r>
      <w:r>
        <w:t>ergency. It completely cuts out council from any part of the process of approving anything</w:t>
      </w:r>
      <w:r w:rsidR="00A22730">
        <w:t>. I</w:t>
      </w:r>
      <w:r>
        <w:t xml:space="preserve">n addition, the mayor and village staff and emergency services have the power already to take action when there is an imminent threat to people or property. </w:t>
      </w:r>
    </w:p>
    <w:p w:rsidR="00A22730" w:rsidRDefault="00A22730" w:rsidP="00A22730">
      <w:pPr>
        <w:spacing w:after="0"/>
        <w:ind w:left="360"/>
        <w:jc w:val="both"/>
      </w:pPr>
    </w:p>
    <w:p w:rsidR="00A22730" w:rsidRDefault="00A22730" w:rsidP="00A22730">
      <w:pPr>
        <w:spacing w:after="0"/>
        <w:jc w:val="both"/>
        <w:rPr>
          <w:b/>
          <w:sz w:val="24"/>
          <w:szCs w:val="24"/>
        </w:rPr>
      </w:pPr>
    </w:p>
    <w:p w:rsidR="00A22730" w:rsidRDefault="00A22730" w:rsidP="00A22730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New Business</w:t>
      </w:r>
      <w:r>
        <w:rPr>
          <w:b/>
          <w:sz w:val="24"/>
          <w:szCs w:val="24"/>
        </w:rPr>
        <w:t xml:space="preserve"> (Cont.)</w:t>
      </w:r>
      <w:r>
        <w:rPr>
          <w:b/>
          <w:sz w:val="24"/>
          <w:szCs w:val="24"/>
        </w:rPr>
        <w:t>:</w:t>
      </w:r>
    </w:p>
    <w:p w:rsidR="005A027E" w:rsidRDefault="00656D1C" w:rsidP="00A22730">
      <w:pPr>
        <w:pStyle w:val="ListParagraph"/>
        <w:numPr>
          <w:ilvl w:val="0"/>
          <w:numId w:val="3"/>
        </w:numPr>
        <w:spacing w:after="0"/>
        <w:jc w:val="both"/>
      </w:pPr>
      <w:r>
        <w:t>Mr</w:t>
      </w:r>
      <w:r>
        <w:t>. Cahall responded that the declaration of the emergency does a couple</w:t>
      </w:r>
      <w:r w:rsidR="00A22730">
        <w:t xml:space="preserve"> of</w:t>
      </w:r>
      <w:r>
        <w:t xml:space="preserve"> things. First, to make sure the village is eligible for </w:t>
      </w:r>
      <w:proofErr w:type="gramStart"/>
      <w:r>
        <w:t>any and all</w:t>
      </w:r>
      <w:proofErr w:type="gramEnd"/>
      <w:r>
        <w:t xml:space="preserve"> state and federal grants. This also allows for </w:t>
      </w:r>
      <w:r w:rsidR="00A22730">
        <w:t xml:space="preserve">the </w:t>
      </w:r>
      <w:r>
        <w:t xml:space="preserve">suspension </w:t>
      </w:r>
      <w:r w:rsidR="00A22730">
        <w:t>of</w:t>
      </w:r>
      <w:r>
        <w:t xml:space="preserve"> the policy manual</w:t>
      </w:r>
      <w:r w:rsidR="00A22730">
        <w:t>;</w:t>
      </w:r>
      <w:r>
        <w:t xml:space="preserve"> for instance, the mayor signed to sus</w:t>
      </w:r>
      <w:r>
        <w:t xml:space="preserve">pend all leave and vacation requests during the period of the state of emergency. For employees maxing out their vacation, their balance </w:t>
      </w:r>
      <w:proofErr w:type="gramStart"/>
      <w:r>
        <w:t>can be carried over</w:t>
      </w:r>
      <w:proofErr w:type="gramEnd"/>
      <w:r>
        <w:t>. This could also allow staff to split up employee work schedules. Employees would work from home or</w:t>
      </w:r>
      <w:r>
        <w:t xml:space="preserve"> separate into teams </w:t>
      </w:r>
      <w:proofErr w:type="gramStart"/>
      <w:r>
        <w:t>to not work</w:t>
      </w:r>
      <w:proofErr w:type="gramEnd"/>
      <w:r>
        <w:t xml:space="preserve"> on the same days as others. This gives staff allowance to make inter</w:t>
      </w:r>
      <w:r w:rsidR="00A22730">
        <w:t>-</w:t>
      </w:r>
      <w:r>
        <w:t>fund transfers to cover unexpected expenses. The emergency also has some other legal provisions, allowing for some other administration orders as they pert</w:t>
      </w:r>
      <w:r>
        <w:t xml:space="preserve">ain to other activities within the village. The campground is currently housing essential workers and first responders, with a reduced camping rate, and under normal circumstances, rates </w:t>
      </w:r>
      <w:proofErr w:type="gramStart"/>
      <w:r>
        <w:t>could not be dropped</w:t>
      </w:r>
      <w:proofErr w:type="gramEnd"/>
      <w:r>
        <w:t xml:space="preserve"> without council approval. It does not give staff</w:t>
      </w:r>
      <w:r>
        <w:t xml:space="preserve"> </w:t>
      </w:r>
      <w:r w:rsidR="00A22730">
        <w:t xml:space="preserve">the </w:t>
      </w:r>
      <w:r>
        <w:t xml:space="preserve">authority to do things unrelated to the current health crisis. This just allows for some flexibility without forming council in limited time. </w:t>
      </w:r>
    </w:p>
    <w:p w:rsidR="005A027E" w:rsidRDefault="00656D1C">
      <w:pPr>
        <w:numPr>
          <w:ilvl w:val="0"/>
          <w:numId w:val="3"/>
        </w:numPr>
        <w:spacing w:after="0"/>
        <w:jc w:val="both"/>
      </w:pPr>
      <w:r>
        <w:t>M</w:t>
      </w:r>
      <w:r>
        <w:t xml:space="preserve">r. </w:t>
      </w:r>
      <w:proofErr w:type="spellStart"/>
      <w:r>
        <w:t>LaFayette</w:t>
      </w:r>
      <w:proofErr w:type="spellEnd"/>
      <w:r>
        <w:t xml:space="preserve"> added that the limitations on the </w:t>
      </w:r>
      <w:proofErr w:type="gramStart"/>
      <w:r>
        <w:t>time frame</w:t>
      </w:r>
      <w:proofErr w:type="gramEnd"/>
      <w:r>
        <w:t xml:space="preserve"> </w:t>
      </w:r>
      <w:r w:rsidR="00A22730">
        <w:t>are</w:t>
      </w:r>
      <w:r>
        <w:t xml:space="preserve"> limited to the 60 days or to the</w:t>
      </w:r>
      <w:r>
        <w:t xml:space="preserve"> timeframe the Go</w:t>
      </w:r>
      <w:r>
        <w:t xml:space="preserve">vernor </w:t>
      </w:r>
      <w:proofErr w:type="spellStart"/>
      <w:r>
        <w:t>Dewin</w:t>
      </w:r>
      <w:proofErr w:type="spellEnd"/>
      <w:r>
        <w:t xml:space="preserve"> </w:t>
      </w:r>
      <w:proofErr w:type="spellStart"/>
      <w:r>
        <w:t>assessation</w:t>
      </w:r>
      <w:proofErr w:type="spellEnd"/>
      <w:r>
        <w:t xml:space="preserve"> to the existing 20-01 emergency order. There are things the village may need to respond to that is unknown. </w:t>
      </w:r>
    </w:p>
    <w:p w:rsidR="005A027E" w:rsidRDefault="00656D1C">
      <w:pPr>
        <w:numPr>
          <w:ilvl w:val="0"/>
          <w:numId w:val="3"/>
        </w:numPr>
        <w:spacing w:after="0"/>
        <w:jc w:val="both"/>
      </w:pPr>
      <w:r>
        <w:t xml:space="preserve">Mr. Reed followed up with the statement that a council meeting </w:t>
      </w:r>
      <w:proofErr w:type="gramStart"/>
      <w:r>
        <w:t>could be called</w:t>
      </w:r>
      <w:proofErr w:type="gramEnd"/>
      <w:r>
        <w:t xml:space="preserve"> within a day's notice</w:t>
      </w:r>
      <w:r w:rsidR="00A22730">
        <w:t>,</w:t>
      </w:r>
      <w:r>
        <w:t xml:space="preserve"> and that is his prefe</w:t>
      </w:r>
      <w:r>
        <w:t>rence. He also asked if staff would be amenable to a possible amendment to the resolution to require consultation with the President Pro Tem Committee before staff issues any things with the resolution.</w:t>
      </w:r>
    </w:p>
    <w:p w:rsidR="005A027E" w:rsidRDefault="00656D1C">
      <w:pPr>
        <w:numPr>
          <w:ilvl w:val="0"/>
          <w:numId w:val="3"/>
        </w:numPr>
        <w:spacing w:after="0"/>
        <w:jc w:val="both"/>
      </w:pPr>
      <w:r>
        <w:t>Ms. Carney stated that any amendment to the resolutio</w:t>
      </w:r>
      <w:r>
        <w:t>n is a m</w:t>
      </w:r>
      <w:r w:rsidR="00A22730">
        <w:t>oot</w:t>
      </w:r>
      <w:r>
        <w:t xml:space="preserve"> point</w:t>
      </w:r>
      <w:r w:rsidR="00A22730">
        <w:t>,</w:t>
      </w:r>
      <w:r>
        <w:t xml:space="preserve"> and this is in the best interest of the village residents. </w:t>
      </w:r>
    </w:p>
    <w:p w:rsidR="005A027E" w:rsidRDefault="00656D1C">
      <w:pPr>
        <w:numPr>
          <w:ilvl w:val="0"/>
          <w:numId w:val="1"/>
        </w:numPr>
        <w:spacing w:after="0"/>
        <w:jc w:val="both"/>
      </w:pPr>
      <w:r>
        <w:t>Mr. Lee motioned to pass Resolution 12-20 as an emergency. Ms. Carney to second. Five yes votes, one nay vote.</w:t>
      </w:r>
    </w:p>
    <w:p w:rsidR="005A027E" w:rsidRPr="00A22730" w:rsidRDefault="00656D1C">
      <w:pPr>
        <w:spacing w:before="120" w:after="0"/>
        <w:jc w:val="both"/>
        <w:rPr>
          <w:b/>
          <w:sz w:val="24"/>
          <w:szCs w:val="24"/>
        </w:rPr>
      </w:pPr>
      <w:r w:rsidRPr="00A22730">
        <w:rPr>
          <w:b/>
          <w:sz w:val="24"/>
          <w:szCs w:val="24"/>
        </w:rPr>
        <w:t>Discussion – 2020 Budget and Capital Improvement Plan Updates</w:t>
      </w:r>
    </w:p>
    <w:p w:rsidR="005A027E" w:rsidRDefault="00656D1C">
      <w:pPr>
        <w:numPr>
          <w:ilvl w:val="0"/>
          <w:numId w:val="7"/>
        </w:numPr>
        <w:spacing w:before="120" w:after="0"/>
        <w:jc w:val="both"/>
        <w:rPr>
          <w:sz w:val="24"/>
          <w:szCs w:val="24"/>
        </w:rPr>
      </w:pPr>
      <w:r>
        <w:rPr>
          <w:sz w:val="24"/>
          <w:szCs w:val="24"/>
        </w:rPr>
        <w:t>Mr. C</w:t>
      </w:r>
      <w:r>
        <w:rPr>
          <w:sz w:val="24"/>
          <w:szCs w:val="24"/>
        </w:rPr>
        <w:t xml:space="preserve">ahall addressed council regarding the packet addition on the budget </w:t>
      </w:r>
      <w:proofErr w:type="gramStart"/>
      <w:r>
        <w:rPr>
          <w:sz w:val="24"/>
          <w:szCs w:val="24"/>
        </w:rPr>
        <w:t>with some highlighted changes and to get some insight and feedback regarding the budget</w:t>
      </w:r>
      <w:proofErr w:type="gramEnd"/>
      <w:r>
        <w:rPr>
          <w:sz w:val="24"/>
          <w:szCs w:val="24"/>
        </w:rPr>
        <w:t>. A budget that assumes a 20% reduction in income tax, originally a 25%</w:t>
      </w:r>
      <w:r w:rsidR="00A22730">
        <w:rPr>
          <w:sz w:val="24"/>
          <w:szCs w:val="24"/>
        </w:rPr>
        <w:t>,</w:t>
      </w:r>
      <w:r>
        <w:rPr>
          <w:sz w:val="24"/>
          <w:szCs w:val="24"/>
        </w:rPr>
        <w:t xml:space="preserve"> but with current numbers from</w:t>
      </w:r>
      <w:r>
        <w:rPr>
          <w:sz w:val="24"/>
          <w:szCs w:val="24"/>
        </w:rPr>
        <w:t xml:space="preserve"> April tax collection, it is up enough in the year to date to cancel out 5%.</w:t>
      </w:r>
    </w:p>
    <w:p w:rsidR="005A027E" w:rsidRDefault="00656D1C">
      <w:pPr>
        <w:numPr>
          <w:ilvl w:val="0"/>
          <w:numId w:val="7"/>
        </w:num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hat </w:t>
      </w:r>
      <w:proofErr w:type="gramStart"/>
      <w:r>
        <w:rPr>
          <w:sz w:val="24"/>
          <w:szCs w:val="24"/>
        </w:rPr>
        <w:t>has been presented</w:t>
      </w:r>
      <w:proofErr w:type="gramEnd"/>
      <w:r>
        <w:rPr>
          <w:sz w:val="24"/>
          <w:szCs w:val="24"/>
        </w:rPr>
        <w:t xml:space="preserve"> for feedback</w:t>
      </w:r>
      <w:r>
        <w:rPr>
          <w:sz w:val="24"/>
          <w:szCs w:val="24"/>
        </w:rPr>
        <w:t xml:space="preserve"> is looking at the general and capital improvement fund. </w:t>
      </w:r>
      <w:proofErr w:type="gramStart"/>
      <w:r>
        <w:rPr>
          <w:sz w:val="24"/>
          <w:szCs w:val="24"/>
        </w:rPr>
        <w:t>Originally</w:t>
      </w:r>
      <w:proofErr w:type="gramEnd"/>
      <w:r>
        <w:rPr>
          <w:sz w:val="24"/>
          <w:szCs w:val="24"/>
        </w:rPr>
        <w:t xml:space="preserve"> the general fund was set up for 11 months </w:t>
      </w:r>
      <w:proofErr w:type="spellStart"/>
      <w:r>
        <w:rPr>
          <w:sz w:val="24"/>
          <w:szCs w:val="24"/>
        </w:rPr>
        <w:t>carry over</w:t>
      </w:r>
      <w:proofErr w:type="spellEnd"/>
      <w:r>
        <w:rPr>
          <w:sz w:val="24"/>
          <w:szCs w:val="24"/>
        </w:rPr>
        <w:t xml:space="preserve"> of operations. What t</w:t>
      </w:r>
      <w:r>
        <w:rPr>
          <w:sz w:val="24"/>
          <w:szCs w:val="24"/>
        </w:rPr>
        <w:t>he current draft shows is reducing the general fund to 7.5 - 8 months of carryover balance, with all 2020 previously planned capital improvement projects. To preserve the general fund, staff is proposing that a portion of certain position salaries in the w</w:t>
      </w:r>
      <w:r>
        <w:rPr>
          <w:sz w:val="24"/>
          <w:szCs w:val="24"/>
        </w:rPr>
        <w:t xml:space="preserve">ater and sewer </w:t>
      </w:r>
      <w:proofErr w:type="gramStart"/>
      <w:r>
        <w:rPr>
          <w:sz w:val="24"/>
          <w:szCs w:val="24"/>
        </w:rPr>
        <w:t>be taken</w:t>
      </w:r>
      <w:proofErr w:type="gramEnd"/>
      <w:r>
        <w:rPr>
          <w:sz w:val="24"/>
          <w:szCs w:val="24"/>
        </w:rPr>
        <w:t xml:space="preserve"> from those utilities.  </w:t>
      </w:r>
    </w:p>
    <w:p w:rsidR="005A027E" w:rsidRDefault="00656D1C">
      <w:pPr>
        <w:numPr>
          <w:ilvl w:val="0"/>
          <w:numId w:val="7"/>
        </w:num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r. Lee asked, on the summary sheet of the 2020 budget revisions, the current number on the general fund is 2.28 million, and the revised 1.778 million is using a partial </w:t>
      </w:r>
      <w:proofErr w:type="gramStart"/>
      <w:r>
        <w:rPr>
          <w:sz w:val="24"/>
          <w:szCs w:val="24"/>
        </w:rPr>
        <w:t>drawdown?</w:t>
      </w:r>
      <w:proofErr w:type="gramEnd"/>
      <w:r>
        <w:rPr>
          <w:sz w:val="24"/>
          <w:szCs w:val="24"/>
        </w:rPr>
        <w:t xml:space="preserve"> Is there </w:t>
      </w:r>
      <w:proofErr w:type="gramStart"/>
      <w:r>
        <w:rPr>
          <w:sz w:val="24"/>
          <w:szCs w:val="24"/>
        </w:rPr>
        <w:t>a  list</w:t>
      </w:r>
      <w:proofErr w:type="gramEnd"/>
      <w:r>
        <w:rPr>
          <w:sz w:val="24"/>
          <w:szCs w:val="24"/>
        </w:rPr>
        <w:t xml:space="preserve"> of the thi</w:t>
      </w:r>
      <w:r>
        <w:rPr>
          <w:sz w:val="24"/>
          <w:szCs w:val="24"/>
        </w:rPr>
        <w:t xml:space="preserve">ngs the $500,000 from the general fund and $185,000 from the capital improvement fund are going towards? </w:t>
      </w:r>
    </w:p>
    <w:p w:rsidR="00A22730" w:rsidRDefault="00A22730" w:rsidP="00A22730">
      <w:pPr>
        <w:spacing w:after="0"/>
        <w:ind w:left="720"/>
        <w:jc w:val="both"/>
        <w:rPr>
          <w:sz w:val="24"/>
          <w:szCs w:val="24"/>
        </w:rPr>
      </w:pPr>
    </w:p>
    <w:p w:rsidR="00A22730" w:rsidRDefault="00A22730" w:rsidP="00A22730">
      <w:pPr>
        <w:spacing w:after="0"/>
        <w:jc w:val="both"/>
        <w:rPr>
          <w:sz w:val="24"/>
          <w:szCs w:val="24"/>
        </w:rPr>
      </w:pPr>
    </w:p>
    <w:p w:rsidR="00A22730" w:rsidRPr="00A22730" w:rsidRDefault="00A22730" w:rsidP="00A22730">
      <w:pPr>
        <w:spacing w:after="0"/>
        <w:jc w:val="both"/>
        <w:rPr>
          <w:b/>
          <w:sz w:val="24"/>
          <w:szCs w:val="24"/>
        </w:rPr>
      </w:pPr>
      <w:r w:rsidRPr="00A22730">
        <w:rPr>
          <w:b/>
          <w:sz w:val="24"/>
          <w:szCs w:val="24"/>
        </w:rPr>
        <w:lastRenderedPageBreak/>
        <w:t>Discussion</w:t>
      </w:r>
      <w:r w:rsidRPr="00A22730">
        <w:rPr>
          <w:b/>
          <w:sz w:val="24"/>
          <w:szCs w:val="24"/>
        </w:rPr>
        <w:t xml:space="preserve"> (Cont.)</w:t>
      </w:r>
    </w:p>
    <w:p w:rsidR="005A027E" w:rsidRPr="00A22730" w:rsidRDefault="00656D1C" w:rsidP="00A22730">
      <w:pPr>
        <w:pStyle w:val="ListParagraph"/>
        <w:numPr>
          <w:ilvl w:val="0"/>
          <w:numId w:val="7"/>
        </w:numPr>
        <w:spacing w:after="0"/>
        <w:jc w:val="both"/>
        <w:rPr>
          <w:sz w:val="24"/>
          <w:szCs w:val="24"/>
        </w:rPr>
      </w:pPr>
      <w:r w:rsidRPr="00A22730">
        <w:rPr>
          <w:sz w:val="24"/>
          <w:szCs w:val="24"/>
        </w:rPr>
        <w:t>Mr. Cahall responded that yes, the partial drawdown is correct</w:t>
      </w:r>
      <w:r w:rsidR="00A22730" w:rsidRPr="00A22730">
        <w:rPr>
          <w:sz w:val="24"/>
          <w:szCs w:val="24"/>
        </w:rPr>
        <w:t>,</w:t>
      </w:r>
      <w:r w:rsidRPr="00A22730">
        <w:rPr>
          <w:sz w:val="24"/>
          <w:szCs w:val="24"/>
        </w:rPr>
        <w:t xml:space="preserve"> and currently</w:t>
      </w:r>
      <w:r w:rsidR="00A22730" w:rsidRPr="00A22730">
        <w:rPr>
          <w:sz w:val="24"/>
          <w:szCs w:val="24"/>
        </w:rPr>
        <w:t>,</w:t>
      </w:r>
      <w:r w:rsidRPr="00A22730">
        <w:rPr>
          <w:sz w:val="24"/>
          <w:szCs w:val="24"/>
        </w:rPr>
        <w:t xml:space="preserve"> there is not a list</w:t>
      </w:r>
      <w:r w:rsidR="00A22730" w:rsidRPr="00A22730">
        <w:rPr>
          <w:sz w:val="24"/>
          <w:szCs w:val="24"/>
        </w:rPr>
        <w:t>,</w:t>
      </w:r>
      <w:r w:rsidRPr="00A22730">
        <w:rPr>
          <w:sz w:val="24"/>
          <w:szCs w:val="24"/>
        </w:rPr>
        <w:t xml:space="preserve"> but one </w:t>
      </w:r>
      <w:proofErr w:type="gramStart"/>
      <w:r w:rsidRPr="00A22730">
        <w:rPr>
          <w:sz w:val="24"/>
          <w:szCs w:val="24"/>
        </w:rPr>
        <w:t>will be drafted</w:t>
      </w:r>
      <w:proofErr w:type="gramEnd"/>
      <w:r w:rsidRPr="00A22730">
        <w:rPr>
          <w:sz w:val="24"/>
          <w:szCs w:val="24"/>
        </w:rPr>
        <w:t xml:space="preserve">. Predominantly, nothing new </w:t>
      </w:r>
      <w:proofErr w:type="gramStart"/>
      <w:r w:rsidRPr="00A22730">
        <w:rPr>
          <w:sz w:val="24"/>
          <w:szCs w:val="24"/>
        </w:rPr>
        <w:t>i</w:t>
      </w:r>
      <w:r w:rsidRPr="00A22730">
        <w:rPr>
          <w:sz w:val="24"/>
          <w:szCs w:val="24"/>
        </w:rPr>
        <w:t>s added</w:t>
      </w:r>
      <w:proofErr w:type="gramEnd"/>
      <w:r w:rsidRPr="00A22730">
        <w:rPr>
          <w:sz w:val="24"/>
          <w:szCs w:val="24"/>
        </w:rPr>
        <w:t xml:space="preserve"> in terms of project costs or operational costs. To keep a positive balance on the pool and campground, there are a couple</w:t>
      </w:r>
      <w:r w:rsidR="00A22730" w:rsidRPr="00A22730">
        <w:rPr>
          <w:sz w:val="24"/>
          <w:szCs w:val="24"/>
        </w:rPr>
        <w:t xml:space="preserve"> of</w:t>
      </w:r>
      <w:r w:rsidRPr="00A22730">
        <w:rPr>
          <w:sz w:val="24"/>
          <w:szCs w:val="24"/>
        </w:rPr>
        <w:t xml:space="preserve"> general fund transfers to. </w:t>
      </w:r>
    </w:p>
    <w:p w:rsidR="005A027E" w:rsidRDefault="00656D1C">
      <w:pPr>
        <w:numPr>
          <w:ilvl w:val="0"/>
          <w:numId w:val="7"/>
        </w:num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M</w:t>
      </w:r>
      <w:r>
        <w:rPr>
          <w:sz w:val="24"/>
          <w:szCs w:val="24"/>
        </w:rPr>
        <w:t xml:space="preserve">r. Cahall stated that the municipal building is a little under budget, probably $150,000 under. </w:t>
      </w:r>
    </w:p>
    <w:p w:rsidR="005A027E" w:rsidRDefault="00656D1C">
      <w:pPr>
        <w:numPr>
          <w:ilvl w:val="0"/>
          <w:numId w:val="7"/>
        </w:num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aff is looking at the debt note with a financial advisor. </w:t>
      </w:r>
    </w:p>
    <w:p w:rsidR="00A22730" w:rsidRDefault="00A22730">
      <w:pPr>
        <w:spacing w:before="120" w:after="0"/>
        <w:jc w:val="both"/>
        <w:rPr>
          <w:b/>
          <w:sz w:val="24"/>
          <w:szCs w:val="24"/>
        </w:rPr>
      </w:pPr>
    </w:p>
    <w:p w:rsidR="00A22730" w:rsidRDefault="00A22730">
      <w:pPr>
        <w:spacing w:before="120" w:after="0"/>
        <w:jc w:val="both"/>
        <w:rPr>
          <w:b/>
          <w:sz w:val="24"/>
          <w:szCs w:val="24"/>
        </w:rPr>
      </w:pPr>
    </w:p>
    <w:p w:rsidR="005A027E" w:rsidRDefault="00656D1C">
      <w:pPr>
        <w:spacing w:before="120" w:after="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Adjourn - </w:t>
      </w:r>
      <w:r>
        <w:rPr>
          <w:sz w:val="24"/>
          <w:szCs w:val="24"/>
        </w:rPr>
        <w:t>Mr. Lee motioned to adjourn at 7:29</w:t>
      </w:r>
      <w:r w:rsidR="00A2273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m, Mr. Rucker to second. </w:t>
      </w:r>
    </w:p>
    <w:sectPr w:rsidR="005A027E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6D1C" w:rsidRDefault="00656D1C" w:rsidP="00A22730">
      <w:pPr>
        <w:spacing w:after="0" w:line="240" w:lineRule="auto"/>
      </w:pPr>
      <w:r>
        <w:separator/>
      </w:r>
    </w:p>
  </w:endnote>
  <w:endnote w:type="continuationSeparator" w:id="0">
    <w:p w:rsidR="00656D1C" w:rsidRDefault="00656D1C" w:rsidP="00A22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2730" w:rsidRDefault="00A227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3126584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bookmarkStart w:id="0" w:name="_GoBack" w:displacedByCustomXml="prev"/>
      <w:bookmarkEnd w:id="0" w:displacedByCustomXml="prev"/>
      <w:p w:rsidR="00A22730" w:rsidRDefault="00A2273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A22730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A22730" w:rsidRDefault="00A227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2730" w:rsidRDefault="00A227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6D1C" w:rsidRDefault="00656D1C" w:rsidP="00A22730">
      <w:pPr>
        <w:spacing w:after="0" w:line="240" w:lineRule="auto"/>
      </w:pPr>
      <w:r>
        <w:separator/>
      </w:r>
    </w:p>
  </w:footnote>
  <w:footnote w:type="continuationSeparator" w:id="0">
    <w:p w:rsidR="00656D1C" w:rsidRDefault="00656D1C" w:rsidP="00A22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2730" w:rsidRDefault="00A227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88094255"/>
      <w:docPartObj>
        <w:docPartGallery w:val="Watermarks"/>
        <w:docPartUnique/>
      </w:docPartObj>
    </w:sdtPr>
    <w:sdtContent>
      <w:p w:rsidR="00A22730" w:rsidRDefault="00A22730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2730" w:rsidRDefault="00A227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DB1343"/>
    <w:multiLevelType w:val="multilevel"/>
    <w:tmpl w:val="3F0C12A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136333F"/>
    <w:multiLevelType w:val="multilevel"/>
    <w:tmpl w:val="6CCE7EF8"/>
    <w:lvl w:ilvl="0">
      <w:start w:val="2019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A102C93"/>
    <w:multiLevelType w:val="multilevel"/>
    <w:tmpl w:val="95569A0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D2E3107"/>
    <w:multiLevelType w:val="multilevel"/>
    <w:tmpl w:val="360A68A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3731A7B"/>
    <w:multiLevelType w:val="multilevel"/>
    <w:tmpl w:val="45C04A5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3FF1559"/>
    <w:multiLevelType w:val="multilevel"/>
    <w:tmpl w:val="5B5AF24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D35784A"/>
    <w:multiLevelType w:val="multilevel"/>
    <w:tmpl w:val="0ED68A8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7EC1F18"/>
    <w:multiLevelType w:val="multilevel"/>
    <w:tmpl w:val="3050CF2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C1033A4"/>
    <w:multiLevelType w:val="multilevel"/>
    <w:tmpl w:val="C2C4575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8"/>
  </w:num>
  <w:num w:numId="5">
    <w:abstractNumId w:val="0"/>
  </w:num>
  <w:num w:numId="6">
    <w:abstractNumId w:val="3"/>
  </w:num>
  <w:num w:numId="7">
    <w:abstractNumId w:val="4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TYyNDQyMDc3NzZR0lEKTi0uzszPAykwrAUABZR/GiwAAAA="/>
  </w:docVars>
  <w:rsids>
    <w:rsidRoot w:val="005A027E"/>
    <w:rsid w:val="005A027E"/>
    <w:rsid w:val="00656D1C"/>
    <w:rsid w:val="00A22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F720BA5"/>
  <w15:docId w15:val="{06C299A8-B09E-48EB-A2FB-53A954FAD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A227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27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730"/>
  </w:style>
  <w:style w:type="paragraph" w:styleId="Footer">
    <w:name w:val="footer"/>
    <w:basedOn w:val="Normal"/>
    <w:link w:val="FooterChar"/>
    <w:uiPriority w:val="99"/>
    <w:unhideWhenUsed/>
    <w:rsid w:val="00A227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7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401</Words>
  <Characters>798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ricia Kidd</cp:lastModifiedBy>
  <cp:revision>2</cp:revision>
  <dcterms:created xsi:type="dcterms:W3CDTF">2020-05-15T21:53:00Z</dcterms:created>
  <dcterms:modified xsi:type="dcterms:W3CDTF">2020-05-15T22:04:00Z</dcterms:modified>
</cp:coreProperties>
</file>